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08A76" w14:textId="77777777" w:rsidR="00C25D17" w:rsidRPr="004E7AA8" w:rsidRDefault="00C25D17" w:rsidP="00C25D17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>
        <w:rPr>
          <w:rFonts w:ascii="Calibri" w:eastAsia="Times New Roman" w:hAnsi="Calibri" w:cs="Arial"/>
          <w:b/>
          <w:lang w:val="en-GB"/>
        </w:rPr>
        <w:t xml:space="preserve">6: </w:t>
      </w:r>
      <w:r>
        <w:rPr>
          <w:rFonts w:ascii="Calibri" w:eastAsia="Times New Roman" w:hAnsi="Calibri" w:cs="Arial"/>
          <w:i/>
          <w:lang w:val="en-GB"/>
        </w:rPr>
        <w:t xml:space="preserve">4.00 </w:t>
      </w:r>
      <w:r w:rsidRPr="00191D05">
        <w:rPr>
          <w:rFonts w:ascii="Calibri" w:eastAsia="Times New Roman" w:hAnsi="Calibri" w:cs="Arial"/>
          <w:i/>
          <w:lang w:val="en-GB"/>
        </w:rPr>
        <w:t>p.m</w:t>
      </w:r>
      <w:r>
        <w:rPr>
          <w:rFonts w:ascii="Calibri" w:eastAsia="Times New Roman" w:hAnsi="Calibri" w:cs="Arial"/>
          <w:i/>
          <w:lang w:val="en-GB"/>
        </w:rPr>
        <w:t>.</w:t>
      </w:r>
      <w:r w:rsidRPr="00191D05">
        <w:rPr>
          <w:rFonts w:ascii="Calibri" w:eastAsia="Times New Roman" w:hAnsi="Calibri" w:cs="Arial"/>
          <w:i/>
          <w:lang w:val="en-GB"/>
        </w:rPr>
        <w:t xml:space="preserve"> on</w:t>
      </w:r>
      <w:r>
        <w:rPr>
          <w:rFonts w:ascii="Calibri" w:eastAsia="Times New Roman" w:hAnsi="Calibri" w:cs="Arial"/>
          <w:i/>
          <w:lang w:val="en-GB"/>
        </w:rPr>
        <w:t xml:space="preserve"> 12</w:t>
      </w:r>
      <w:r w:rsidRPr="005E5DA1">
        <w:rPr>
          <w:rFonts w:ascii="Calibri" w:eastAsia="Times New Roman" w:hAnsi="Calibri" w:cs="Arial"/>
          <w:i/>
          <w:vertAlign w:val="superscript"/>
          <w:lang w:val="en-GB"/>
        </w:rPr>
        <w:t>th</w:t>
      </w:r>
      <w:r>
        <w:rPr>
          <w:rFonts w:ascii="Calibri" w:eastAsia="Times New Roman" w:hAnsi="Calibri" w:cs="Arial"/>
          <w:i/>
          <w:lang w:val="en-GB"/>
        </w:rPr>
        <w:t xml:space="preserve"> June 2018 at MIT Manukau Campus room-127 </w:t>
      </w:r>
    </w:p>
    <w:p w14:paraId="6378448D" w14:textId="77777777" w:rsidR="00C25D17" w:rsidRPr="00191D05" w:rsidRDefault="00C25D17" w:rsidP="00C25D17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 (170001510)</w:t>
      </w:r>
    </w:p>
    <w:p w14:paraId="24F3E053" w14:textId="77777777" w:rsidR="00C25D17" w:rsidRPr="00191D05" w:rsidRDefault="00C25D17" w:rsidP="00C25D17">
      <w:pPr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63E54903" w14:textId="77777777" w:rsidR="00C25D17" w:rsidRPr="00191D05" w:rsidRDefault="00C25D17" w:rsidP="00C25D17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bookmarkStart w:id="0" w:name="_GoBack"/>
      <w:bookmarkEnd w:id="0"/>
      <w:proofErr w:type="spellEnd"/>
    </w:p>
    <w:p w14:paraId="1948FA52" w14:textId="77777777" w:rsidR="00C25D17" w:rsidRPr="004E7AA8" w:rsidRDefault="00C25D17" w:rsidP="00C25D17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Pr="00191D05">
        <w:rPr>
          <w:rFonts w:ascii="Calibri" w:eastAsia="Times New Roman" w:hAnsi="Calibri" w:cs="Arial"/>
          <w:i/>
          <w:lang w:val="en-GB"/>
        </w:rPr>
        <w:t>None</w:t>
      </w:r>
    </w:p>
    <w:p w14:paraId="3F3DB279" w14:textId="5EF69DE5" w:rsidR="00C25D17" w:rsidRPr="00C25D17" w:rsidRDefault="00C25D17" w:rsidP="00C25D17">
      <w:pPr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>
        <w:rPr>
          <w:rFonts w:ascii="Calibri" w:eastAsia="Times New Roman" w:hAnsi="Calibri" w:cs="Arial"/>
          <w:i/>
          <w:lang w:val="en-GB"/>
        </w:rPr>
        <w:t>No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5938"/>
        <w:gridCol w:w="2394"/>
      </w:tblGrid>
      <w:tr w:rsidR="00C25D17" w:rsidRPr="004E7AA8" w14:paraId="3D098291" w14:textId="77777777" w:rsidTr="00C25D17">
        <w:tc>
          <w:tcPr>
            <w:tcW w:w="910" w:type="dxa"/>
            <w:shd w:val="clear" w:color="auto" w:fill="D99594" w:themeFill="accent2" w:themeFillTint="99"/>
          </w:tcPr>
          <w:p w14:paraId="3CF4A067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0FBA5E19" w14:textId="77777777" w:rsidR="00C25D17" w:rsidRPr="004E7AA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5938" w:type="dxa"/>
            <w:shd w:val="clear" w:color="auto" w:fill="D99594" w:themeFill="accent2" w:themeFillTint="99"/>
          </w:tcPr>
          <w:p w14:paraId="7BB88DEA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– include a heading for each item recorded and </w:t>
            </w:r>
            <w:proofErr w:type="gramStart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a brief summary</w:t>
            </w:r>
            <w:proofErr w:type="gramEnd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 of the discussion.</w:t>
            </w:r>
          </w:p>
        </w:tc>
        <w:tc>
          <w:tcPr>
            <w:tcW w:w="2394" w:type="dxa"/>
            <w:shd w:val="clear" w:color="auto" w:fill="D99594" w:themeFill="accent2" w:themeFillTint="99"/>
          </w:tcPr>
          <w:p w14:paraId="722949FC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5082BAE" w14:textId="77777777" w:rsidR="00C25D17" w:rsidRPr="004E7AA8" w:rsidRDefault="00C25D17" w:rsidP="00C25D17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158071AE" w14:textId="77777777" w:rsidR="00C25D17" w:rsidRPr="004E7AA8" w:rsidRDefault="00C25D17" w:rsidP="00C25D17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7B95CDEA" w14:textId="77777777" w:rsidR="00C25D17" w:rsidRPr="004E7AA8" w:rsidRDefault="00C25D17" w:rsidP="00C25D17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C25D17" w:rsidRPr="004E7AA8" w14:paraId="3546BFE9" w14:textId="77777777" w:rsidTr="0083001A">
        <w:tc>
          <w:tcPr>
            <w:tcW w:w="910" w:type="dxa"/>
            <w:shd w:val="clear" w:color="auto" w:fill="auto"/>
          </w:tcPr>
          <w:p w14:paraId="30E2D88E" w14:textId="77777777" w:rsidR="00C25D17" w:rsidRPr="004E7AA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5938" w:type="dxa"/>
            <w:shd w:val="clear" w:color="auto" w:fill="auto"/>
          </w:tcPr>
          <w:p w14:paraId="099A9E4D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BB793DE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394" w:type="dxa"/>
            <w:shd w:val="clear" w:color="auto" w:fill="auto"/>
          </w:tcPr>
          <w:p w14:paraId="1CB05F5A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C25D17" w:rsidRPr="004E7AA8" w14:paraId="56F47A22" w14:textId="77777777" w:rsidTr="0083001A">
        <w:tc>
          <w:tcPr>
            <w:tcW w:w="910" w:type="dxa"/>
            <w:shd w:val="clear" w:color="auto" w:fill="auto"/>
          </w:tcPr>
          <w:p w14:paraId="763D1AAB" w14:textId="77777777" w:rsidR="00C25D17" w:rsidRPr="004E7AA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5938" w:type="dxa"/>
            <w:shd w:val="clear" w:color="auto" w:fill="auto"/>
          </w:tcPr>
          <w:p w14:paraId="213507D6" w14:textId="77777777" w:rsidR="00C25D17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0A7A5E02" w14:textId="77777777" w:rsidR="00C25D17" w:rsidRDefault="00C25D17" w:rsidP="00C25D1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Use Case Diagram</w:t>
            </w:r>
          </w:p>
          <w:p w14:paraId="13752E39" w14:textId="77777777" w:rsidR="00C25D17" w:rsidRDefault="00C25D17" w:rsidP="00C25D1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Activity Diagram</w:t>
            </w:r>
          </w:p>
          <w:p w14:paraId="117AFCBA" w14:textId="77777777" w:rsidR="00C25D17" w:rsidRDefault="00C25D17" w:rsidP="00C25D1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Class Diagram</w:t>
            </w:r>
          </w:p>
          <w:p w14:paraId="363E3201" w14:textId="77777777" w:rsidR="00C25D17" w:rsidRDefault="00C25D17" w:rsidP="00C25D1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Sequence Diagram</w:t>
            </w:r>
          </w:p>
          <w:p w14:paraId="0B112051" w14:textId="77777777" w:rsidR="00C25D17" w:rsidRPr="0026064A" w:rsidRDefault="00C25D17" w:rsidP="00C25D1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Graphical User Interface (GUI) of the proposed solution</w:t>
            </w:r>
          </w:p>
        </w:tc>
        <w:tc>
          <w:tcPr>
            <w:tcW w:w="2394" w:type="dxa"/>
            <w:shd w:val="clear" w:color="auto" w:fill="auto"/>
          </w:tcPr>
          <w:p w14:paraId="2B116FA3" w14:textId="77777777" w:rsidR="00C25D17" w:rsidRPr="006D688A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C25D17" w:rsidRPr="004E7AA8" w14:paraId="191E32CF" w14:textId="77777777" w:rsidTr="0083001A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7BFE53D9" w14:textId="77777777" w:rsidR="00C25D17" w:rsidRPr="004E7AA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5938" w:type="dxa"/>
            <w:shd w:val="clear" w:color="auto" w:fill="auto"/>
          </w:tcPr>
          <w:p w14:paraId="66E3A271" w14:textId="77777777" w:rsidR="00C25D17" w:rsidRPr="006D688A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394" w:type="dxa"/>
            <w:shd w:val="clear" w:color="auto" w:fill="auto"/>
          </w:tcPr>
          <w:p w14:paraId="45DBB792" w14:textId="77777777" w:rsidR="00C25D17" w:rsidRPr="006D688A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C25D17" w:rsidRPr="004E7AA8" w14:paraId="3F1F54F6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68FEFB7" w14:textId="77777777" w:rsidR="00C25D17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4AEC0204" w14:textId="77777777" w:rsidR="00C25D17" w:rsidRPr="00E34A59" w:rsidRDefault="00C25D17" w:rsidP="00C25D1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camera, face, eye, face and eye template and Alarm classes and test the functionalities</w:t>
            </w:r>
          </w:p>
        </w:tc>
        <w:tc>
          <w:tcPr>
            <w:tcW w:w="2394" w:type="dxa"/>
            <w:shd w:val="clear" w:color="auto" w:fill="auto"/>
          </w:tcPr>
          <w:p w14:paraId="5B1638AE" w14:textId="77777777" w:rsidR="00C25D17" w:rsidRPr="00E9158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 xml:space="preserve">Write code to </w:t>
            </w:r>
            <w:r>
              <w:rPr>
                <w:rFonts w:ascii="Calibri" w:eastAsia="Calibri" w:hAnsi="Calibri" w:cs="Arial"/>
                <w:lang w:val="en-GB"/>
              </w:rPr>
              <w:t>create the entity classes</w:t>
            </w:r>
          </w:p>
          <w:p w14:paraId="7E895442" w14:textId="77777777" w:rsidR="00C25D17" w:rsidRPr="00A7074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75725B23" w14:textId="77777777" w:rsidR="00C25D17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3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C25D17" w:rsidRPr="004E7AA8" w14:paraId="7E4C65B1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00B35F6" w14:textId="77777777" w:rsidR="00C25D17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3921FAFB" w14:textId="77777777" w:rsidR="00C25D17" w:rsidRPr="00E34A59" w:rsidRDefault="00C25D17" w:rsidP="00C25D1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code to get access to the web camera and show video data in the image box in the simulation and test the functionalities</w:t>
            </w:r>
          </w:p>
        </w:tc>
        <w:tc>
          <w:tcPr>
            <w:tcW w:w="2394" w:type="dxa"/>
            <w:shd w:val="clear" w:color="auto" w:fill="auto"/>
          </w:tcPr>
          <w:p w14:paraId="67A63623" w14:textId="77777777" w:rsidR="00C25D17" w:rsidRPr="00A7074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Write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C#</w:t>
            </w:r>
            <w:r>
              <w:rPr>
                <w:rFonts w:ascii="Calibri" w:eastAsia="Calibri" w:hAnsi="Calibri" w:cs="Arial"/>
                <w:lang w:val="en-GB"/>
              </w:rPr>
              <w:t xml:space="preserve"> code to access the integrated laptop camera and view live stream in the image box</w:t>
            </w:r>
          </w:p>
          <w:p w14:paraId="6E77DD70" w14:textId="77777777" w:rsidR="00C25D17" w:rsidRPr="00A7074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7771424" w14:textId="77777777" w:rsidR="00C25D17" w:rsidRDefault="00C25D17" w:rsidP="00C25D17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4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C25D17" w:rsidRPr="004E7AA8" w14:paraId="7227E4D3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53E6357B" w14:textId="77777777" w:rsidR="00C25D17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419E8507" w14:textId="77777777" w:rsidR="00C25D17" w:rsidRPr="00E34A59" w:rsidRDefault="00C25D17" w:rsidP="00C25D17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the code to detect the face and eye and test the functionalities</w:t>
            </w:r>
          </w:p>
        </w:tc>
        <w:tc>
          <w:tcPr>
            <w:tcW w:w="2394" w:type="dxa"/>
            <w:shd w:val="clear" w:color="auto" w:fill="auto"/>
          </w:tcPr>
          <w:p w14:paraId="7962331C" w14:textId="77777777" w:rsidR="00C25D17" w:rsidRPr="00A7074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Write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C#</w:t>
            </w:r>
            <w:r>
              <w:rPr>
                <w:rFonts w:ascii="Calibri" w:eastAsia="Calibri" w:hAnsi="Calibri" w:cs="Arial"/>
                <w:lang w:val="en-GB"/>
              </w:rPr>
              <w:t xml:space="preserve"> code to implement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EmguCV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face and eye detection</w:t>
            </w:r>
          </w:p>
          <w:p w14:paraId="474FA3A5" w14:textId="77777777" w:rsidR="00C25D17" w:rsidRPr="00A7074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5545CF20" w14:textId="77777777" w:rsidR="00C25D17" w:rsidRPr="003F57B6" w:rsidRDefault="00C25D17" w:rsidP="00C25D17">
            <w:pPr>
              <w:spacing w:after="0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18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C25D17" w:rsidRPr="004E7AA8" w14:paraId="429498D4" w14:textId="77777777" w:rsidTr="0083001A">
        <w:trPr>
          <w:trHeight w:val="299"/>
        </w:trPr>
        <w:tc>
          <w:tcPr>
            <w:tcW w:w="910" w:type="dxa"/>
            <w:shd w:val="clear" w:color="auto" w:fill="auto"/>
          </w:tcPr>
          <w:p w14:paraId="7F82698F" w14:textId="77777777" w:rsidR="00C25D17" w:rsidRPr="00C57BF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5938" w:type="dxa"/>
            <w:shd w:val="clear" w:color="auto" w:fill="auto"/>
          </w:tcPr>
          <w:p w14:paraId="49189D57" w14:textId="77777777" w:rsidR="00C25D17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5058FF53" w14:textId="77777777" w:rsidR="00C25D17" w:rsidRPr="00C57BF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.30 p.m. on 19</w:t>
            </w:r>
            <w:r w:rsidRPr="00B24CF2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01480280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C25D17" w:rsidRPr="004E7AA8" w14:paraId="393FC859" w14:textId="77777777" w:rsidTr="0083001A">
        <w:trPr>
          <w:trHeight w:val="181"/>
        </w:trPr>
        <w:tc>
          <w:tcPr>
            <w:tcW w:w="910" w:type="dxa"/>
            <w:shd w:val="clear" w:color="auto" w:fill="auto"/>
          </w:tcPr>
          <w:p w14:paraId="59B7DCEC" w14:textId="77777777" w:rsidR="00C25D17" w:rsidRPr="00C57BF8" w:rsidRDefault="00C25D17" w:rsidP="00C25D17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5938" w:type="dxa"/>
            <w:shd w:val="clear" w:color="auto" w:fill="auto"/>
          </w:tcPr>
          <w:p w14:paraId="7DA34237" w14:textId="77777777" w:rsidR="00C25D17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7B303B2D" w14:textId="77777777" w:rsidR="00C25D17" w:rsidRPr="00C57BF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.30 p.m. on 12</w:t>
            </w:r>
            <w:r w:rsidRPr="007E14A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045B2FA7" w14:textId="77777777" w:rsidR="00C25D17" w:rsidRPr="004E7AA8" w:rsidRDefault="00C25D17" w:rsidP="00C25D17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Pr="00C25D17" w:rsidRDefault="005F0014" w:rsidP="00C25D17"/>
    <w:sectPr w:rsidR="005F0014" w:rsidRPr="00C25D17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AB1F80" w14:textId="77777777" w:rsidR="00EE220B" w:rsidRDefault="00EE220B" w:rsidP="004E7AA8">
      <w:pPr>
        <w:spacing w:after="0" w:line="240" w:lineRule="auto"/>
      </w:pPr>
      <w:r>
        <w:separator/>
      </w:r>
    </w:p>
  </w:endnote>
  <w:endnote w:type="continuationSeparator" w:id="0">
    <w:p w14:paraId="51B25FB5" w14:textId="77777777" w:rsidR="00EE220B" w:rsidRDefault="00EE220B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DBFC2" w14:textId="77777777" w:rsidR="00EE220B" w:rsidRDefault="00EE220B" w:rsidP="004E7AA8">
      <w:pPr>
        <w:spacing w:after="0" w:line="240" w:lineRule="auto"/>
      </w:pPr>
      <w:r>
        <w:separator/>
      </w:r>
    </w:p>
  </w:footnote>
  <w:footnote w:type="continuationSeparator" w:id="0">
    <w:p w14:paraId="3C64B15A" w14:textId="77777777" w:rsidR="00EE220B" w:rsidRDefault="00EE220B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EE22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85022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A637D6"/>
    <w:multiLevelType w:val="hybridMultilevel"/>
    <w:tmpl w:val="8374A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F3250C"/>
    <w:multiLevelType w:val="hybridMultilevel"/>
    <w:tmpl w:val="1708F6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67517"/>
    <w:multiLevelType w:val="hybridMultilevel"/>
    <w:tmpl w:val="FA24D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34F8E"/>
    <w:multiLevelType w:val="hybridMultilevel"/>
    <w:tmpl w:val="938CF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3C1898"/>
    <w:multiLevelType w:val="hybridMultilevel"/>
    <w:tmpl w:val="4F8286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564AAB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D52C0C"/>
    <w:multiLevelType w:val="hybridMultilevel"/>
    <w:tmpl w:val="640690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53095A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10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11"/>
  </w:num>
  <w:num w:numId="10">
    <w:abstractNumId w:val="14"/>
  </w:num>
  <w:num w:numId="11">
    <w:abstractNumId w:val="5"/>
  </w:num>
  <w:num w:numId="12">
    <w:abstractNumId w:val="9"/>
  </w:num>
  <w:num w:numId="13">
    <w:abstractNumId w:val="12"/>
  </w:num>
  <w:num w:numId="14">
    <w:abstractNumId w:val="15"/>
  </w:num>
  <w:num w:numId="15">
    <w:abstractNumId w:val="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QUAvjioGS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77AC7"/>
    <w:rsid w:val="0008427F"/>
    <w:rsid w:val="0009182F"/>
    <w:rsid w:val="000D2C76"/>
    <w:rsid w:val="000D4117"/>
    <w:rsid w:val="00112C3D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243E4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5DA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7F7835"/>
    <w:rsid w:val="00801BCF"/>
    <w:rsid w:val="008056FF"/>
    <w:rsid w:val="00815442"/>
    <w:rsid w:val="00825123"/>
    <w:rsid w:val="00851D40"/>
    <w:rsid w:val="00860B22"/>
    <w:rsid w:val="00867CDD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359C3"/>
    <w:rsid w:val="00A75F2B"/>
    <w:rsid w:val="00A817CE"/>
    <w:rsid w:val="00AA1049"/>
    <w:rsid w:val="00AF1D89"/>
    <w:rsid w:val="00B155F8"/>
    <w:rsid w:val="00B24CF2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5D17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2DC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EE220B"/>
    <w:rsid w:val="00F36306"/>
    <w:rsid w:val="00F464DA"/>
    <w:rsid w:val="00F517D4"/>
    <w:rsid w:val="00F710B9"/>
    <w:rsid w:val="00FA1440"/>
    <w:rsid w:val="00FA5D79"/>
    <w:rsid w:val="00FD1DAA"/>
    <w:rsid w:val="00FF16A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25D17"/>
    <w:pPr>
      <w:spacing w:line="240" w:lineRule="auto"/>
      <w:jc w:val="both"/>
    </w:pPr>
    <w:rPr>
      <w:i/>
      <w:iCs/>
      <w:color w:val="1F497D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24T05:49:00Z</dcterms:modified>
</cp:coreProperties>
</file>